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07cf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1b04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69915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